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5" w:name="X85a6f5e685cb4ca3af78e0a518abd65ef52ae6f"/>
    <w:p>
      <w:pPr>
        <w:pStyle w:val="Heading1"/>
      </w:pPr>
      <w:r>
        <w:t xml:space="preserve">Cover Letter for Carpenter Position in Switzerland Zurich</w:t>
      </w:r>
    </w:p>
    <w:p>
      <w:pPr>
        <w:pStyle w:val="FirstParagraph"/>
      </w:pPr>
      <w:r>
        <w:rPr>
          <w:bCs/>
          <w:b/>
        </w:rPr>
        <w:t xml:space="preserve">Dear [Hiring Manager's Name],</w:t>
      </w:r>
    </w:p>
    <w:p>
      <w:pPr>
        <w:pStyle w:val="BodyText"/>
      </w:pPr>
      <w:r>
        <w:t xml:space="preserve">I am writing to express my interest in the Carpenter position at your esteemed organization in Switzerland Zurich. With a decade of experience in carpentry, a deep appreciation for precision craftsmanship, and a strong alignment with the values of Switzerland’s construction industry, I am excited about the opportunity to contribute my skills to your team. This letter outlines my professional background, technical expertise, and passion for creating high-quality work that meets the exacting standards expected in Switzerland Zurich.</w:t>
      </w:r>
    </w:p>
    <w:bookmarkStart w:id="20" w:name="professional-background"/>
    <w:p>
      <w:pPr>
        <w:pStyle w:val="Heading2"/>
      </w:pPr>
      <w:r>
        <w:t xml:space="preserve">Professional Background</w:t>
      </w:r>
    </w:p>
    <w:p>
      <w:pPr>
        <w:pStyle w:val="FirstParagraph"/>
      </w:pPr>
      <w:r>
        <w:t xml:space="preserve">As a dedicated Carpenter with over 10 years of hands-on experience in residential and commercial construction, I have honed my skills in both traditional and modern carpentry techniques. My career has spanned projects ranging from custom home builds to intricate interior renovations, all of which have required a meticulous approach to detail, problem-solving under pressure, and an unwavering commitment to quality. I take pride in delivering work that not only meets but exceeds client expectations, ensuring every project is completed on time and within budget.</w:t>
      </w:r>
    </w:p>
    <w:p>
      <w:pPr>
        <w:pStyle w:val="BodyText"/>
      </w:pPr>
      <w:r>
        <w:t xml:space="preserve">My journey as a Carpenter began in [Your Previous Location], where I worked with local contractors to construct residential properties that combined functionality with aesthetic appeal. Over the years, I have expanded my expertise to include advanced woodworking techniques such as joinery, cabinet making, and structural framing. This experience has equipped me with the versatility to adapt to diverse project requirements and the ability to collaborate effectively with architects, engineers, and other tradespeople.</w:t>
      </w:r>
    </w:p>
    <w:bookmarkEnd w:id="20"/>
    <w:bookmarkStart w:id="21" w:name="technical-expertise"/>
    <w:p>
      <w:pPr>
        <w:pStyle w:val="Heading2"/>
      </w:pPr>
      <w:r>
        <w:t xml:space="preserve">Technical Expertise</w:t>
      </w:r>
    </w:p>
    <w:p>
      <w:pPr>
        <w:pStyle w:val="FirstParagraph"/>
      </w:pPr>
      <w:r>
        <w:t xml:space="preserve">A key strength of mine is my proficiency in both manual and power tools, which allows me to execute complex tasks with precision. I am well-versed in reading blueprints, measuring and cutting materials to exact specifications, and ensuring that all components align seamlessly. In Switzerland Zurich, where the demand for high-quality craftsmanship is paramount, this attention to detail is critical. I have also completed specialized training in [mention any relevant certifications or courses], which has further enhanced my ability to work with advanced materials such as engineered wood and sustainable alternatives.</w:t>
      </w:r>
    </w:p>
    <w:p>
      <w:pPr>
        <w:pStyle w:val="BodyText"/>
      </w:pPr>
      <w:r>
        <w:t xml:space="preserve">One of the aspects I value most about being a Carpenter is the opportunity to transform raw materials into functional, beautiful structures. Whether it’s installing custom millwork, constructing timber frames, or repairing aging wooden structures, I approach each task with a sense of purpose and pride. In Switzerland Zurich, where architectural heritage is cherished alongside modern innovation, my ability to blend traditional techniques with contemporary design principles would be an asset to your team.</w:t>
      </w:r>
    </w:p>
    <w:bookmarkEnd w:id="21"/>
    <w:bookmarkStart w:id="22" w:name="why-switzerland-zurich"/>
    <w:p>
      <w:pPr>
        <w:pStyle w:val="Heading2"/>
      </w:pPr>
      <w:r>
        <w:t xml:space="preserve">Why Switzerland Zurich?</w:t>
      </w:r>
    </w:p>
    <w:p>
      <w:pPr>
        <w:pStyle w:val="FirstParagraph"/>
      </w:pPr>
      <w:r>
        <w:t xml:space="preserve">Switzerland Zurich has long been a symbol of excellence in craftsmanship, engineering, and innovation. The city’s unique blend of historical architecture and cutting-edge developments creates a dynamic environment for skilled tradespeople like myself. I am particularly drawn to the Swiss commitment to precision, sustainability, and quality—values that resonate deeply with my own professional philosophy.</w:t>
      </w:r>
    </w:p>
    <w:p>
      <w:pPr>
        <w:pStyle w:val="BodyText"/>
      </w:pPr>
      <w:r>
        <w:t xml:space="preserve">Working in Switzerland Zurich would allow me to contribute my expertise while also learning from the region’s renowned carpentry standards. I have studied the practices of Swiss craftsmen, who are known for their meticulous attention to detail and ability to balance functionality with artistry. I am eager to apply these principles in real-world projects, ensuring that every piece of work reflects the integrity and quality associated with Swiss craftsmanship.</w:t>
      </w:r>
    </w:p>
    <w:p>
      <w:pPr>
        <w:pStyle w:val="BodyText"/>
      </w:pPr>
      <w:r>
        <w:t xml:space="preserve">Additionally, Zurich’s emphasis on sustainable construction aligns with my personal commitment to eco-friendly practices. I am familiar with local regulations regarding energy efficiency and material sourcing, and I would be thrilled to support your organization’s initiatives in this area. My experience working on green building projects has prepared me to contribute to environmentally conscious designs that meet Swiss regulatory standards.</w:t>
      </w:r>
    </w:p>
    <w:bookmarkEnd w:id="22"/>
    <w:bookmarkStart w:id="23" w:name="soft-skills-and-team-collaboration"/>
    <w:p>
      <w:pPr>
        <w:pStyle w:val="Heading2"/>
      </w:pPr>
      <w:r>
        <w:t xml:space="preserve">Soft Skills and Team Collaboration</w:t>
      </w:r>
    </w:p>
    <w:p>
      <w:pPr>
        <w:pStyle w:val="FirstParagraph"/>
      </w:pPr>
      <w:r>
        <w:t xml:space="preserve">Beyond technical skills, I bring strong interpersonal abilities that are essential in a collaborative work environment. As a Carpenter, I understand the importance of communication, reliability, and adaptability. My ability to work independently or as part of a team ensures that projects progress smoothly, even under tight deadlines or unexpected challenges.</w:t>
      </w:r>
    </w:p>
    <w:p>
      <w:pPr>
        <w:pStyle w:val="BodyText"/>
      </w:pPr>
      <w:r>
        <w:t xml:space="preserve">In Switzerland Zurich’s fast-paced construction industry, effective teamwork is crucial. I have experience coordinating with architects and project managers to ensure that timelines are met without compromising quality. My proactive approach to problem-solving and willingness to learn from colleagues further reinforce my suitability for a role in this vibrant community.</w:t>
      </w:r>
    </w:p>
    <w:bookmarkEnd w:id="23"/>
    <w:bookmarkStart w:id="24" w:name="conclusion"/>
    <w:p>
      <w:pPr>
        <w:pStyle w:val="Heading2"/>
      </w:pPr>
      <w:r>
        <w:t xml:space="preserve">Conclusion</w:t>
      </w:r>
    </w:p>
    <w:p>
      <w:pPr>
        <w:pStyle w:val="FirstParagraph"/>
      </w:pPr>
      <w:r>
        <w:t xml:space="preserve">In conclusion, I am confident that my skills, experience, and passion for carpentry make me an ideal candidate for the Carpenter position in Switzerland Zurich. I am eager to bring my expertise to your organization while growing professionally in a region that values excellence and innovation. Thank you for considering my application. I would welcome the opportunity to discuss how my background aligns with your needs and contribute to the success of your project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Switzerland Zurich</dc:title>
  <dc:creator/>
  <dc:language>en</dc:language>
  <cp:keywords/>
  <dcterms:created xsi:type="dcterms:W3CDTF">2025-12-12T13:54:11Z</dcterms:created>
  <dcterms:modified xsi:type="dcterms:W3CDTF">2025-12-12T13:54:11Z</dcterms:modified>
</cp:coreProperties>
</file>

<file path=docProps/custom.xml><?xml version="1.0" encoding="utf-8"?>
<Properties xmlns="http://schemas.openxmlformats.org/officeDocument/2006/custom-properties" xmlns:vt="http://schemas.openxmlformats.org/officeDocument/2006/docPropsVTypes"/>
</file>